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5F44D609" w14:textId="77777777" w:rsidR="006C33B8" w:rsidRDefault="006C33B8" w:rsidP="003D7E24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6A4BCB1E" w14:textId="4D52098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Smooth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favourite</w:t>
            </w:r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In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Live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C574CC8">
            <wp:extent cx="3615690" cy="3520707"/>
            <wp:effectExtent l="19050" t="19050" r="22860" b="22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7740" cy="3551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3351FD2F">
            <wp:extent cx="3627755" cy="2236192"/>
            <wp:effectExtent l="19050" t="19050" r="1079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5675" cy="226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r w:rsidRPr="00397863">
        <w:rPr>
          <w:rFonts w:ascii="Consolas" w:hAnsi="Consolas" w:cstheme="minorHAnsi"/>
          <w:b/>
          <w:noProof/>
        </w:rPr>
        <w:t>firstName</w:t>
      </w:r>
      <w:r w:rsidRPr="00397863">
        <w:rPr>
          <w:rFonts w:ascii="Consolas" w:hAnsi="Consolas" w:cstheme="minorHAnsi"/>
          <w:b/>
        </w:rPr>
        <w:t>} {</w:t>
      </w:r>
      <w:r w:rsidRPr="00397863">
        <w:rPr>
          <w:rFonts w:ascii="Consolas" w:hAnsi="Consolas" w:cstheme="minorHAnsi"/>
          <w:b/>
          <w:noProof/>
        </w:rPr>
        <w:t>lastName</w:t>
      </w:r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55CF81A2">
            <wp:extent cx="3328438" cy="2564130"/>
            <wp:effectExtent l="19050" t="19050" r="24765" b="266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4688" cy="2576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6B33F686">
            <wp:extent cx="5429250" cy="1021334"/>
            <wp:effectExtent l="19050" t="19050" r="19050" b="266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5952" cy="1032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26FA7B50">
            <wp:extent cx="4217670" cy="1334984"/>
            <wp:effectExtent l="19050" t="19050" r="1143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8507" cy="134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530E0BF4">
            <wp:extent cx="6564630" cy="1680319"/>
            <wp:effectExtent l="19050" t="19050" r="2667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00250" cy="1689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91BFB" w14:textId="77777777" w:rsidR="00605DF3" w:rsidRDefault="00605DF3" w:rsidP="008068A2">
      <w:pPr>
        <w:spacing w:after="0" w:line="240" w:lineRule="auto"/>
      </w:pPr>
      <w:r>
        <w:separator/>
      </w:r>
    </w:p>
  </w:endnote>
  <w:endnote w:type="continuationSeparator" w:id="0">
    <w:p w14:paraId="46A06419" w14:textId="77777777" w:rsidR="00605DF3" w:rsidRDefault="00605D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F0592" w14:textId="77777777" w:rsidR="00605DF3" w:rsidRDefault="00605DF3" w:rsidP="008068A2">
      <w:pPr>
        <w:spacing w:after="0" w:line="240" w:lineRule="auto"/>
      </w:pPr>
      <w:r>
        <w:separator/>
      </w:r>
    </w:p>
  </w:footnote>
  <w:footnote w:type="continuationSeparator" w:id="0">
    <w:p w14:paraId="5DD867E5" w14:textId="77777777" w:rsidR="00605DF3" w:rsidRDefault="00605D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kxqAVMn3n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6750C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0D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05DF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3B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075E"/>
    <w:rsid w:val="007B3686"/>
    <w:rsid w:val="007C2C37"/>
    <w:rsid w:val="007C3E81"/>
    <w:rsid w:val="007C42AC"/>
    <w:rsid w:val="007D6E2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B6E1C"/>
    <w:rsid w:val="009C0C39"/>
    <w:rsid w:val="009D1805"/>
    <w:rsid w:val="009E1A09"/>
    <w:rsid w:val="00A02545"/>
    <w:rsid w:val="00A025E6"/>
    <w:rsid w:val="00A05555"/>
    <w:rsid w:val="00A06D89"/>
    <w:rsid w:val="00A2042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95635"/>
    <w:rsid w:val="00CA2FD0"/>
    <w:rsid w:val="00CB626D"/>
    <w:rsid w:val="00CD5181"/>
    <w:rsid w:val="00CD7485"/>
    <w:rsid w:val="00CE2360"/>
    <w:rsid w:val="00CE236C"/>
    <w:rsid w:val="00CF0047"/>
    <w:rsid w:val="00CF3816"/>
    <w:rsid w:val="00CF4011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522D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8</Pages>
  <Words>721</Words>
  <Characters>3677</Characters>
  <Application>Microsoft Office Word</Application>
  <DocSecurity>0</DocSecurity>
  <Lines>180</Lines>
  <Paragraphs>15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Lab</dc:title>
  <dc:subject>Technology Fundamentals – Practical Training Course @ SoftUni</dc:subject>
  <dc:creator>Software University</dc:creator>
  <cp:keywords>Java Fundamentals - Objects and Classes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5</cp:revision>
  <cp:lastPrinted>2015-10-26T22:35:00Z</cp:lastPrinted>
  <dcterms:created xsi:type="dcterms:W3CDTF">2019-11-12T12:29:00Z</dcterms:created>
  <dcterms:modified xsi:type="dcterms:W3CDTF">2023-12-13T11:5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70805096b7d85ff746bfa6a77f7a6703edcd17611294309949d0ba62396da</vt:lpwstr>
  </property>
</Properties>
</file>